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033B4" w14:textId="39B12684" w:rsidR="00627AC9" w:rsidRDefault="00B17070">
      <w:pPr>
        <w:pStyle w:val="Title"/>
        <w:keepNext w:val="0"/>
        <w:keepLines w:val="0"/>
        <w:spacing w:before="24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LAPORAN TUGAS </w:t>
      </w:r>
      <w:r w:rsidR="00687C8F">
        <w:rPr>
          <w:b/>
          <w:sz w:val="32"/>
          <w:szCs w:val="32"/>
        </w:rPr>
        <w:t>KECIL 3</w:t>
      </w:r>
    </w:p>
    <w:p w14:paraId="23FC36DE" w14:textId="77777777" w:rsidR="00627AC9" w:rsidRDefault="00B17070">
      <w:pPr>
        <w:pStyle w:val="Title"/>
        <w:keepNext w:val="0"/>
        <w:keepLines w:val="0"/>
        <w:spacing w:before="24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IF2211/Strategi Algoritma</w:t>
      </w:r>
    </w:p>
    <w:p w14:paraId="1DD19826" w14:textId="77777777" w:rsidR="00627AC9" w:rsidRDefault="00B17070">
      <w:pPr>
        <w:spacing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emester II Tahun 2020/2021</w:t>
      </w:r>
    </w:p>
    <w:p w14:paraId="0CC6B7CF" w14:textId="77777777" w:rsidR="00627AC9" w:rsidRDefault="00B17070">
      <w:pPr>
        <w:spacing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</w:p>
    <w:p w14:paraId="3E86370C" w14:textId="5C1F6FDE" w:rsidR="00627AC9" w:rsidRDefault="00626C8E">
      <w:pPr>
        <w:pStyle w:val="Title"/>
        <w:keepNext w:val="0"/>
        <w:keepLines w:val="0"/>
        <w:spacing w:before="240" w:line="240" w:lineRule="auto"/>
        <w:jc w:val="center"/>
        <w:rPr>
          <w:b/>
          <w:sz w:val="28"/>
          <w:szCs w:val="28"/>
        </w:rPr>
      </w:pPr>
      <w:r>
        <w:rPr>
          <w:b/>
          <w:noProof/>
          <w:sz w:val="32"/>
          <w:szCs w:val="32"/>
        </w:rPr>
        <w:drawing>
          <wp:inline distT="0" distB="0" distL="0" distR="0" wp14:anchorId="3D13704A" wp14:editId="4C99636E">
            <wp:extent cx="2674620" cy="3590678"/>
            <wp:effectExtent l="0" t="0" r="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448" cy="360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A9FB3" w14:textId="77777777" w:rsidR="00627AC9" w:rsidRDefault="00627AC9">
      <w:pPr>
        <w:spacing w:before="240" w:after="60" w:line="240" w:lineRule="auto"/>
        <w:jc w:val="center"/>
        <w:rPr>
          <w:sz w:val="28"/>
          <w:szCs w:val="28"/>
        </w:rPr>
      </w:pPr>
    </w:p>
    <w:p w14:paraId="52CD75C9" w14:textId="77777777" w:rsidR="00627AC9" w:rsidRDefault="00B17070">
      <w:pPr>
        <w:spacing w:before="240" w:after="6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Dipersiapkan oleh:</w:t>
      </w:r>
    </w:p>
    <w:p w14:paraId="5914F58A" w14:textId="77777777" w:rsidR="00627AC9" w:rsidRDefault="00627AC9"/>
    <w:tbl>
      <w:tblPr>
        <w:tblStyle w:val="a"/>
        <w:tblW w:w="5670" w:type="dxa"/>
        <w:tblInd w:w="1825" w:type="dxa"/>
        <w:tblLayout w:type="fixed"/>
        <w:tblLook w:val="0000" w:firstRow="0" w:lastRow="0" w:firstColumn="0" w:lastColumn="0" w:noHBand="0" w:noVBand="0"/>
      </w:tblPr>
      <w:tblGrid>
        <w:gridCol w:w="3615"/>
        <w:gridCol w:w="2055"/>
      </w:tblGrid>
      <w:tr w:rsidR="00627AC9" w14:paraId="227A5912" w14:textId="77777777">
        <w:trPr>
          <w:trHeight w:val="250"/>
        </w:trPr>
        <w:tc>
          <w:tcPr>
            <w:tcW w:w="3615" w:type="dxa"/>
          </w:tcPr>
          <w:p w14:paraId="2E84A121" w14:textId="77777777" w:rsidR="00627AC9" w:rsidRDefault="00B17070" w:rsidP="00687C8F">
            <w:pPr>
              <w:pStyle w:val="Title"/>
              <w:keepNext w:val="0"/>
              <w:keepLines w:val="0"/>
              <w:spacing w:before="240" w:line="240" w:lineRule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hri Nail Wibowo</w:t>
            </w:r>
          </w:p>
        </w:tc>
        <w:tc>
          <w:tcPr>
            <w:tcW w:w="2055" w:type="dxa"/>
          </w:tcPr>
          <w:p w14:paraId="3126398B" w14:textId="77777777" w:rsidR="00627AC9" w:rsidRDefault="00B17070">
            <w:pPr>
              <w:pStyle w:val="Title"/>
              <w:keepNext w:val="0"/>
              <w:keepLines w:val="0"/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519035</w:t>
            </w:r>
          </w:p>
        </w:tc>
      </w:tr>
      <w:tr w:rsidR="00627AC9" w14:paraId="44377080" w14:textId="77777777">
        <w:trPr>
          <w:trHeight w:val="250"/>
        </w:trPr>
        <w:tc>
          <w:tcPr>
            <w:tcW w:w="3615" w:type="dxa"/>
          </w:tcPr>
          <w:p w14:paraId="4AB7DDA2" w14:textId="5BCEC04D" w:rsidR="00627AC9" w:rsidRDefault="00687C8F" w:rsidP="00687C8F">
            <w:pPr>
              <w:pStyle w:val="Title"/>
              <w:keepNext w:val="0"/>
              <w:keepLines w:val="0"/>
              <w:spacing w:before="240" w:line="240" w:lineRule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wianditya Hanif Raharjanto</w:t>
            </w:r>
          </w:p>
        </w:tc>
        <w:tc>
          <w:tcPr>
            <w:tcW w:w="2055" w:type="dxa"/>
          </w:tcPr>
          <w:p w14:paraId="0ABE5E61" w14:textId="77777777" w:rsidR="00627AC9" w:rsidRDefault="00B17070">
            <w:pPr>
              <w:pStyle w:val="Title"/>
              <w:keepNext w:val="0"/>
              <w:keepLines w:val="0"/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519125</w:t>
            </w:r>
          </w:p>
        </w:tc>
      </w:tr>
    </w:tbl>
    <w:p w14:paraId="1DE3C05C" w14:textId="77777777" w:rsidR="00627AC9" w:rsidRDefault="00627AC9">
      <w:pPr>
        <w:spacing w:before="240" w:after="60" w:line="240" w:lineRule="auto"/>
        <w:jc w:val="center"/>
        <w:rPr>
          <w:sz w:val="28"/>
          <w:szCs w:val="28"/>
        </w:rPr>
      </w:pPr>
    </w:p>
    <w:p w14:paraId="45574570" w14:textId="77777777" w:rsidR="00627AC9" w:rsidRDefault="00627AC9">
      <w:pPr>
        <w:spacing w:before="240" w:after="60" w:line="240" w:lineRule="auto"/>
        <w:jc w:val="center"/>
        <w:rPr>
          <w:sz w:val="28"/>
          <w:szCs w:val="28"/>
        </w:rPr>
      </w:pPr>
    </w:p>
    <w:p w14:paraId="400FC67C" w14:textId="77777777" w:rsidR="00627AC9" w:rsidRDefault="00B17070">
      <w:pPr>
        <w:spacing w:before="240" w:after="6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Sekolah Teknik Elektro dan Informatika - Institut Teknologi Bandung</w:t>
      </w:r>
    </w:p>
    <w:p w14:paraId="2AD654A8" w14:textId="77777777" w:rsidR="00626C8E" w:rsidRDefault="00B17070" w:rsidP="00626C8E">
      <w:pPr>
        <w:spacing w:before="240" w:after="6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Jl. Ganesha 10, Bandung 40132</w:t>
      </w:r>
      <w:bookmarkStart w:id="0" w:name="_3a8u1q9cgkbg" w:colFirst="0" w:colLast="0"/>
      <w:bookmarkEnd w:id="0"/>
    </w:p>
    <w:p w14:paraId="67D7E584" w14:textId="77777777" w:rsidR="00626C8E" w:rsidRPr="00626C8E" w:rsidRDefault="00626C8E" w:rsidP="00626C8E">
      <w:pPr>
        <w:spacing w:before="240" w:after="60" w:line="240" w:lineRule="auto"/>
        <w:ind w:firstLine="0"/>
        <w:rPr>
          <w:b/>
          <w:bCs/>
          <w:sz w:val="32"/>
          <w:szCs w:val="32"/>
        </w:rPr>
      </w:pPr>
      <w:r w:rsidRPr="00626C8E">
        <w:rPr>
          <w:b/>
          <w:bCs/>
          <w:sz w:val="32"/>
          <w:szCs w:val="32"/>
        </w:rPr>
        <w:lastRenderedPageBreak/>
        <w:t>Source Code</w:t>
      </w:r>
    </w:p>
    <w:p w14:paraId="3162D3B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mpor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math</w:t>
      </w:r>
    </w:p>
    <w:p w14:paraId="37608F5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mpor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tworkx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as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x</w:t>
      </w:r>
    </w:p>
    <w:p w14:paraId="0E6896A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mpor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matplotlib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yplo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as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plt</w:t>
      </w:r>
    </w:p>
    <w:p w14:paraId="5D67B95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F3F0FE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class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15313E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__init__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am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y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B30255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ame</w:t>
      </w:r>
    </w:p>
    <w:p w14:paraId="1114737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X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x</w:t>
      </w:r>
    </w:p>
    <w:p w14:paraId="589D4F7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Y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y</w:t>
      </w:r>
    </w:p>
    <w:p w14:paraId="25FDDEB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aren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None</w:t>
      </w:r>
    </w:p>
    <w:p w14:paraId="175620E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traversal distance from starting node</w:t>
      </w:r>
    </w:p>
    <w:p w14:paraId="5E39BCA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h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euclidan distance from end node</w:t>
      </w:r>
    </w:p>
    <w:p w14:paraId="6808028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g + h</w:t>
      </w:r>
    </w:p>
    <w:p w14:paraId="1654D78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{}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dict of neighboring nodes and edges' weight</w:t>
      </w:r>
    </w:p>
    <w:p w14:paraId="4FDDD0A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0B9B6D3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hash overload</w:t>
      </w:r>
    </w:p>
    <w:p w14:paraId="64BAA8A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__hash__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7E60E2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has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7FB9BA1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3241E7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== overload</w:t>
      </w:r>
    </w:p>
    <w:p w14:paraId="6BB120C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__eq__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va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5436DE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va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</w:p>
    <w:p w14:paraId="06DCEBD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6450B9F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&lt; overload</w:t>
      </w:r>
    </w:p>
    <w:p w14:paraId="07FC677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__lt__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91B304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2317F60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g</w:t>
      </w:r>
    </w:p>
    <w:p w14:paraId="6946231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42BDEEB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</w:p>
    <w:p w14:paraId="0B7AF05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0664077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print overload</w:t>
      </w:r>
    </w:p>
    <w:p w14:paraId="468008D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__repr__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38E1314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</w:p>
    <w:p w14:paraId="322C113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5F9E1D9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calculate euclidean distance between nodes</w:t>
      </w:r>
    </w:p>
    <w:p w14:paraId="4FE1E7D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calculateEuclideanDistanc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887457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ma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qr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ow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-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2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pow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Y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-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Y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2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)</w:t>
      </w:r>
    </w:p>
    <w:p w14:paraId="687FFE4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114BD2A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calculate G value between parent and node</w:t>
      </w:r>
    </w:p>
    <w:p w14:paraId="24DCFBC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calculate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pare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CB2DF9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are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pare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0538CB2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6ED7219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set node a* values</w:t>
      </w:r>
    </w:p>
    <w:p w14:paraId="4E315A9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setValu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566CB1D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aren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None</w:t>
      </w:r>
    </w:p>
    <w:p w14:paraId="22EE4E6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</w:p>
    <w:p w14:paraId="2B43B1F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h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</w:p>
    <w:p w14:paraId="5F0E5E8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</w:p>
    <w:p w14:paraId="454DB4D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51206F3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Pare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pare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458085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aren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parent</w:t>
      </w:r>
    </w:p>
    <w:p w14:paraId="2043FC1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B2BEBE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value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F06EBE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h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valueH</w:t>
      </w:r>
    </w:p>
    <w:p w14:paraId="179563E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59272E7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value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F2FAF3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valueG</w:t>
      </w:r>
    </w:p>
    <w:p w14:paraId="73613B6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7430AC4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value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A4DA26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valueF</w:t>
      </w:r>
    </w:p>
    <w:p w14:paraId="5F5CA42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0118E3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Neighboring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ighboring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3C8969A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ighboringNodes</w:t>
      </w:r>
    </w:p>
    <w:p w14:paraId="7EA658A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4EA3B5E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dEd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edge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edgeVa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985C0B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edge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edgeValue</w:t>
      </w:r>
    </w:p>
    <w:p w14:paraId="1B3F4B5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639B25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Nam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E7C028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</w:p>
    <w:p w14:paraId="067AF5F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363A487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4FBBBB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X</w:t>
      </w:r>
    </w:p>
    <w:p w14:paraId="785E948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5F741E7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Y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4C1699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Y</w:t>
      </w:r>
    </w:p>
    <w:p w14:paraId="0AFD703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37C6F96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Pare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75B7F5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arent</w:t>
      </w:r>
    </w:p>
    <w:p w14:paraId="3C314E6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4A9898E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5B2FDD6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g</w:t>
      </w:r>
    </w:p>
    <w:p w14:paraId="564E2E7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105A120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A718AB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h</w:t>
      </w:r>
    </w:p>
    <w:p w14:paraId="20E3DDA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0BB58E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E4FC00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</w:p>
    <w:p w14:paraId="2486F2B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</w:t>
      </w:r>
    </w:p>
    <w:p w14:paraId="681AEB7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Neighboring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BC9086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eighboringNodes</w:t>
      </w:r>
    </w:p>
    <w:p w14:paraId="1A544A2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2EACD7C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draw initial graph    </w:t>
      </w:r>
    </w:p>
    <w:p w14:paraId="37DF274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6F22F1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po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_node_attribut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po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)</w:t>
      </w:r>
    </w:p>
    <w:p w14:paraId="1405B24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labels</w:t>
      </w:r>
    </w:p>
    <w:p w14:paraId="3995A36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label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_edge_attribut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weigh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)</w:t>
      </w:r>
    </w:p>
    <w:p w14:paraId="3CAAEDE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nodes</w:t>
      </w:r>
    </w:p>
    <w:p w14:paraId="0474987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_networkx_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po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node_siz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5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80920B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139A58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biar ada weight</w:t>
      </w:r>
    </w:p>
    <w:p w14:paraId="7B905F6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_networkx_edge_label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o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edge_label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abel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6CA9863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o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node_colo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b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with_label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True)</w:t>
      </w:r>
    </w:p>
    <w:p w14:paraId="3E8F50B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p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how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1B192B4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End of Visualisasi Graph awal</w:t>
      </w:r>
    </w:p>
    <w:p w14:paraId="2F9DA9E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4E8C6A8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draw result graph</w:t>
      </w:r>
    </w:p>
    <w:p w14:paraId="7BDF5B7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result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2C4B45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0F46DB1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position</w:t>
      </w:r>
    </w:p>
    <w:p w14:paraId="2C502D1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po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_node_attribut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po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)</w:t>
      </w:r>
    </w:p>
    <w:p w14:paraId="1ADEB17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labels</w:t>
      </w:r>
    </w:p>
    <w:p w14:paraId="6C4BABA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label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_edge_attribut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weigh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)</w:t>
      </w:r>
    </w:p>
    <w:p w14:paraId="2E04013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nodes</w:t>
      </w:r>
    </w:p>
    <w:p w14:paraId="6AAEE6E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_networkx_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po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node_siz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5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2DD22E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890E2D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biar ada weight</w:t>
      </w:r>
    </w:p>
    <w:p w14:paraId="395B33A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_networkx_edge_label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o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edge_label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abel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7AD9C743" w14:textId="77777777" w:rsidR="009739C6" w:rsidRPr="009739C6" w:rsidRDefault="009739C6" w:rsidP="009739C6">
      <w:pPr>
        <w:shd w:val="clear" w:color="auto" w:fill="292D3E"/>
        <w:spacing w:after="240"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FBE52A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Set all edge color attribute to black</w:t>
      </w:r>
    </w:p>
    <w:p w14:paraId="13746C3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dg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:</w:t>
      </w:r>
    </w:p>
    <w:p w14:paraId="7468344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]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][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colo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black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</w:p>
    <w:p w14:paraId="5CAA476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Set color of edges of the shortest path to green</w:t>
      </w:r>
    </w:p>
    <w:p w14:paraId="0B8242D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i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sult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-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1F4BE93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result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]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result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][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colo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b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</w:p>
    <w:p w14:paraId="3E3E76B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Store in a list to use for drawing</w:t>
      </w:r>
    </w:p>
    <w:p w14:paraId="7D5C0F0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edge_color_lis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]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][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colo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dg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</w:t>
      </w:r>
    </w:p>
    <w:p w14:paraId="4FB8AE1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node_color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re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resultGraph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els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b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]</w:t>
      </w:r>
    </w:p>
    <w:p w14:paraId="7AFBBDF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o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node_colo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ode_color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edge_color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edge_color_lis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with_labels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True)</w:t>
      </w:r>
    </w:p>
    <w:p w14:paraId="26B462A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p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how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7138C4E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29E5D86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lastRenderedPageBreak/>
        <w:t># reset all nodes a* values</w:t>
      </w:r>
    </w:p>
    <w:p w14:paraId="71AB102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setNodesVa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A96846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0B612E5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setValu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2A3AB24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28D6AB0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init nodes and edge</w:t>
      </w:r>
    </w:p>
    <w:p w14:paraId="4E6D20A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nitNodesAndEdg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count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B8BC94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listOfNode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]</w:t>
      </w:r>
    </w:p>
    <w:p w14:paraId="4CB6156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060752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init nodes</w:t>
      </w:r>
    </w:p>
    <w:p w14:paraId="0F7C07E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i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count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44715F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nodeNam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</w:t>
      </w:r>
    </w:p>
    <w:p w14:paraId="5623452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nodePositionX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222209E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nodePositionY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2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0EE3612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odeNam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nodePositio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nodePositionY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)</w:t>
      </w:r>
    </w:p>
    <w:p w14:paraId="4412D46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216B7F5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add edges to nodes</w:t>
      </w:r>
    </w:p>
    <w:p w14:paraId="33FFD84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i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79183EA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j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3228955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j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!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i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and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g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59F5EA1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dEd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)</w:t>
      </w:r>
    </w:p>
    <w:p w14:paraId="4A21889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03829AD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listOfNodes</w:t>
      </w:r>
    </w:p>
    <w:p w14:paraId="447C1A7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80FABE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a* algorithm</w:t>
      </w:r>
    </w:p>
    <w:p w14:paraId="3C41CB7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Sta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tar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end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327E10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Start node i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star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6BEFF3D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End node i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end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6F69C74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openQueu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priority queue for to-be-evaluated-nodes</w:t>
      </w:r>
    </w:p>
    <w:p w14:paraId="480F091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finishedLis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 list for already evaluated nodes</w:t>
      </w:r>
    </w:p>
    <w:p w14:paraId="03DBD16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resul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sult path</w:t>
      </w:r>
    </w:p>
    <w:p w14:paraId="22FC47E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shortestDistanc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</w:p>
    <w:p w14:paraId="435F8F0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43FF1A7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start algorithm</w:t>
      </w:r>
    </w:p>
    <w:p w14:paraId="2CA845E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openQue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tar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4E8E07C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openQue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!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39CE4AB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sort based on f value</w:t>
      </w:r>
    </w:p>
    <w:p w14:paraId="3A15495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openQue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or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5DAC4A6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pop node with the least f value</w:t>
      </w:r>
    </w:p>
    <w:p w14:paraId="35B0290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current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openQue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op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42233E9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finishedLis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curren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D26395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E73C2A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target node reached</w:t>
      </w:r>
    </w:p>
    <w:p w14:paraId="59FF9C5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current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end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3E1EAD3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shortestDistanc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curren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39E82CD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trace path</w:t>
      </w:r>
    </w:p>
    <w:p w14:paraId="1B0CF26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current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!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tar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5ABAFE2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curren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2B5F21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current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curren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Pare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291646B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</w:p>
    <w:p w14:paraId="56A3777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tar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82B687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vers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1453CC0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DC76C8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turn path and its distance</w:t>
      </w:r>
    </w:p>
    <w:p w14:paraId="169C640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hortestDistanc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451DA6B4" w14:textId="3561B654" w:rsidR="009739C6" w:rsidRPr="009739C6" w:rsidRDefault="009739C6" w:rsidP="0072180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</w:p>
    <w:p w14:paraId="1D91327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listOfNeighboringNode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curren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Neighboring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key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6649C85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ighboring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listOfNeighboring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3798560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ighboring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finishedLis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A2A086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continue</w:t>
      </w:r>
    </w:p>
    <w:p w14:paraId="6990ABB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</w:p>
    <w:p w14:paraId="6E19291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calculate f,g,h</w:t>
      </w:r>
    </w:p>
    <w:p w14:paraId="564ADA8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newG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calculate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curren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10AE78A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newH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calculateEuclideanDistanc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d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1056C7E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newF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wH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wG</w:t>
      </w:r>
    </w:p>
    <w:p w14:paraId="6C3FB5B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wG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ighboring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no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openQue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32B34A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ew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B8FB83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ew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39B161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ew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FABFAE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Pare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curren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3C440E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ighboring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no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openQue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2AFA125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    openQue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69D7CB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72C5BF9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754A2A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resul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s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None:</w:t>
      </w:r>
    </w:p>
    <w:p w14:paraId="74F1D35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No available pa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7C457A2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els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106D454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Pa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4B0867E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Distanc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1C87B77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D96AEF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add result nodes to list</w:t>
      </w:r>
    </w:p>
    <w:p w14:paraId="38C420C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result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[]</w:t>
      </w:r>
    </w:p>
    <w:p w14:paraId="572AA90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:</w:t>
      </w:r>
    </w:p>
    <w:p w14:paraId="1AA3E5A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result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1CAE55F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</w:p>
    <w:p w14:paraId="6725C3B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Visualize path</w:t>
      </w:r>
    </w:p>
    <w:p w14:paraId="2ED1560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result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FDD7C7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5EFCD71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Pa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pa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4D482D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umerat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a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7AC6B1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i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a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-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7C961EC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627EA6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els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4581BC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-&gt;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en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232D86A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24931F0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Distanc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distanc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3B19A35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The shortest distance i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st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istanc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)</w:t>
      </w:r>
    </w:p>
    <w:p w14:paraId="619BEDA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35F8666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mai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:</w:t>
      </w:r>
    </w:p>
    <w:p w14:paraId="157E1FC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get input file</w:t>
      </w:r>
    </w:p>
    <w:p w14:paraId="2295769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fileNam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Input your file name: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5AF2AD1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fil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op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../test/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fileNam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.tx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2AE7DE7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line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fil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adlin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1C4F610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rawNode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]</w:t>
      </w:r>
    </w:p>
    <w:p w14:paraId="2C4996B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adjMatrix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]</w:t>
      </w:r>
    </w:p>
    <w:p w14:paraId="1E28CB0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E014A0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ad input file</w:t>
      </w:r>
    </w:p>
    <w:p w14:paraId="32826FE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countNode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n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510C881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i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l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n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68CE1F5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i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lt;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count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46953AE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n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pli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)</w:t>
      </w:r>
    </w:p>
    <w:p w14:paraId="660171C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els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076D28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n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pli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)</w:t>
      </w:r>
    </w:p>
    <w:p w14:paraId="4977932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B563B8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listOfNode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nitNodesAndEdg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count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6359E0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Welcome to our map!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51FB538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31C0EAC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Visualisasi Graph</w:t>
      </w:r>
    </w:p>
    <w:p w14:paraId="50FB30E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4F90D82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i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count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2C0304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d_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po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(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,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2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)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208AF7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423F5CD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i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13DA80D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j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408CDFC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j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!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i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and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g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7771361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d_ed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weigh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)</w:t>
      </w:r>
    </w:p>
    <w:p w14:paraId="4D362DE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328B233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draw initial graph</w:t>
      </w:r>
    </w:p>
    <w:p w14:paraId="1ED31FA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472B46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5F8049C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menuInpu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contin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</w:p>
    <w:p w14:paraId="579B607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menuInpu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!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exi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:</w:t>
      </w:r>
    </w:p>
    <w:p w14:paraId="7ED1654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ask input</w:t>
      </w:r>
    </w:p>
    <w:p w14:paraId="4227A57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inde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umerat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603C17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nde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922AA8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tartInpu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Input your starting node here: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21F5003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tart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g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tart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4F17266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startInpu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Invalid input, please input the number of your starting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462871F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inde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umerat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18A8EDF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nde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3BD0EE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endInpu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Input your end node here: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26F1209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d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g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d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0B7BF99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endInpu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Invalid input, input the number of your starting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2E22698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</w:p>
    <w:p w14:paraId="793618F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get result</w:t>
      </w:r>
    </w:p>
    <w:p w14:paraId="2B68577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resul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Sta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tart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-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d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-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5CEFDF1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794D9EE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print result</w:t>
      </w:r>
    </w:p>
    <w:p w14:paraId="31D5532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FE35C7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305F8A5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Type exit if you want to exi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5C4AF32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Type anything else if you want to contin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425F57A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menuInpu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5EB2100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setNodesVa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701EF55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6EB758B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xi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0AD3F27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008EAA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__name__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__main__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: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mai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711E464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C500B5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898145B" w14:textId="5D9137BA" w:rsidR="00626C8E" w:rsidRDefault="00B17070" w:rsidP="00626C8E">
      <w:pPr>
        <w:spacing w:before="240" w:after="60" w:line="240" w:lineRule="auto"/>
      </w:pPr>
      <w:r>
        <w:br w:type="page"/>
      </w:r>
    </w:p>
    <w:p w14:paraId="2713BBD4" w14:textId="2370863D" w:rsidR="00626C8E" w:rsidRDefault="00626C8E" w:rsidP="00626C8E">
      <w:pPr>
        <w:spacing w:before="240" w:after="60" w:line="240" w:lineRule="auto"/>
        <w:ind w:firstLine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Input Graf dan Hasilnya</w:t>
      </w:r>
    </w:p>
    <w:p w14:paraId="2EDAA5EE" w14:textId="29AE8B12" w:rsidR="00252D25" w:rsidRPr="00252D25" w:rsidRDefault="00252D25" w:rsidP="00626C8E">
      <w:pPr>
        <w:spacing w:before="240" w:after="60" w:line="240" w:lineRule="auto"/>
        <w:ind w:firstLine="0"/>
      </w:pPr>
      <w:r>
        <w:t>Alun2Bandung.txt</w:t>
      </w:r>
    </w:p>
    <w:p w14:paraId="72BBB028" w14:textId="5EB57E09" w:rsidR="00252D25" w:rsidRDefault="00252D25" w:rsidP="00626C8E">
      <w:pPr>
        <w:spacing w:before="240" w:after="60" w:line="240" w:lineRule="auto"/>
        <w:ind w:firstLine="0"/>
      </w:pPr>
      <w:r>
        <w:rPr>
          <w:noProof/>
        </w:rPr>
        <w:drawing>
          <wp:inline distT="0" distB="0" distL="0" distR="0" wp14:anchorId="6EC7670D" wp14:editId="375B6B25">
            <wp:extent cx="5943600" cy="34556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11AAC" w14:textId="158E94E0" w:rsidR="007A16D7" w:rsidRDefault="007A16D7" w:rsidP="00626C8E">
      <w:pPr>
        <w:spacing w:before="240" w:after="60" w:line="240" w:lineRule="auto"/>
        <w:ind w:firstLine="0"/>
      </w:pPr>
      <w:r>
        <w:t>Visualisasi Graf</w:t>
      </w:r>
    </w:p>
    <w:p w14:paraId="4ACBF7E8" w14:textId="19F20DB9" w:rsidR="00252D25" w:rsidRDefault="007A16D7" w:rsidP="00626C8E">
      <w:pPr>
        <w:spacing w:before="240" w:after="60" w:line="240" w:lineRule="auto"/>
        <w:ind w:firstLine="0"/>
      </w:pPr>
      <w:r>
        <w:rPr>
          <w:noProof/>
        </w:rPr>
        <w:drawing>
          <wp:inline distT="0" distB="0" distL="0" distR="0" wp14:anchorId="7574FAB3" wp14:editId="5E5785D1">
            <wp:extent cx="5943600" cy="30797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3C75" w14:textId="451FF63B" w:rsidR="007A16D7" w:rsidRDefault="007A16D7" w:rsidP="00452808">
      <w:pPr>
        <w:tabs>
          <w:tab w:val="left" w:pos="2988"/>
        </w:tabs>
        <w:spacing w:before="240" w:after="60" w:line="240" w:lineRule="auto"/>
        <w:ind w:firstLine="0"/>
      </w:pPr>
      <w:r>
        <w:t>Contoh shortest path</w:t>
      </w:r>
      <w:r w:rsidR="00452808">
        <w:tab/>
      </w:r>
    </w:p>
    <w:p w14:paraId="76362021" w14:textId="2E4C1DF2" w:rsidR="00452808" w:rsidRDefault="00452808" w:rsidP="00452808">
      <w:pPr>
        <w:tabs>
          <w:tab w:val="left" w:pos="2988"/>
        </w:tabs>
        <w:spacing w:before="240" w:after="60" w:line="240" w:lineRule="auto"/>
        <w:ind w:firstLine="0"/>
      </w:pPr>
      <w:r>
        <w:lastRenderedPageBreak/>
        <w:t xml:space="preserve">TuguAsiaAfrika ke </w:t>
      </w:r>
      <w:r w:rsidR="00DB77EB">
        <w:t>MasjidRayaBandung</w:t>
      </w:r>
    </w:p>
    <w:p w14:paraId="69CF9C17" w14:textId="2D4E3570" w:rsidR="007A16D7" w:rsidRDefault="007A16D7" w:rsidP="00626C8E">
      <w:pPr>
        <w:spacing w:before="240" w:after="60" w:line="240" w:lineRule="auto"/>
        <w:ind w:firstLine="0"/>
      </w:pPr>
      <w:r>
        <w:rPr>
          <w:noProof/>
        </w:rPr>
        <w:drawing>
          <wp:inline distT="0" distB="0" distL="0" distR="0" wp14:anchorId="7CFA1475" wp14:editId="4200A1DB">
            <wp:extent cx="5943600" cy="29171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4CC3A" w14:textId="1F3884CA" w:rsidR="007A16D7" w:rsidRPr="00252D25" w:rsidRDefault="0095500A" w:rsidP="00626C8E">
      <w:pPr>
        <w:spacing w:before="240" w:after="60" w:line="240" w:lineRule="auto"/>
        <w:ind w:firstLine="0"/>
      </w:pPr>
      <w:r>
        <w:t>Homan ke TokoTerpalLoteng</w:t>
      </w:r>
    </w:p>
    <w:p w14:paraId="2F0984AD" w14:textId="1BF3ADC8" w:rsidR="00627AC9" w:rsidRDefault="00452808" w:rsidP="00452808">
      <w:bookmarkStart w:id="1" w:name="_otrrpao34roi" w:colFirst="0" w:colLast="0"/>
      <w:bookmarkEnd w:id="1"/>
      <w:r>
        <w:rPr>
          <w:noProof/>
        </w:rPr>
        <w:drawing>
          <wp:inline distT="0" distB="0" distL="0" distR="0" wp14:anchorId="0260AFA5" wp14:editId="43C8AB85">
            <wp:extent cx="5943600" cy="29641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EA280" w14:textId="562B09AC" w:rsidR="003808E3" w:rsidRDefault="003808E3" w:rsidP="003808E3">
      <w:pPr>
        <w:ind w:firstLine="0"/>
      </w:pPr>
      <w:r>
        <w:t>AsiaAfrikaTimur ke MuseumAsiaAfrika</w:t>
      </w:r>
    </w:p>
    <w:p w14:paraId="71F6BDE3" w14:textId="618AB45F" w:rsidR="003808E3" w:rsidRDefault="003808E3" w:rsidP="003808E3">
      <w:pPr>
        <w:ind w:firstLine="0"/>
      </w:pPr>
      <w:r>
        <w:rPr>
          <w:noProof/>
        </w:rPr>
        <w:lastRenderedPageBreak/>
        <w:drawing>
          <wp:inline distT="0" distB="0" distL="0" distR="0" wp14:anchorId="0C8D8D81" wp14:editId="6AC178F5">
            <wp:extent cx="5943600" cy="28968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69507" w14:textId="45FFF254" w:rsidR="00A3679B" w:rsidRDefault="00A3679B" w:rsidP="003808E3">
      <w:pPr>
        <w:ind w:firstLine="0"/>
      </w:pPr>
    </w:p>
    <w:p w14:paraId="0700509E" w14:textId="21DE1198" w:rsidR="00A3679B" w:rsidRDefault="00A3679B" w:rsidP="003808E3">
      <w:pPr>
        <w:ind w:firstLine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abel Kelengkapan</w:t>
      </w:r>
    </w:p>
    <w:p w14:paraId="1EA8AEF6" w14:textId="0B869604" w:rsidR="002D677C" w:rsidRDefault="002D677C" w:rsidP="00CD50F3">
      <w:pPr>
        <w:pStyle w:val="Caption"/>
        <w:keepNext/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678"/>
        <w:gridCol w:w="3117"/>
      </w:tblGrid>
      <w:tr w:rsidR="002D677C" w14:paraId="326466ED" w14:textId="77777777" w:rsidTr="002D677C">
        <w:tc>
          <w:tcPr>
            <w:tcW w:w="1555" w:type="dxa"/>
          </w:tcPr>
          <w:p w14:paraId="5095C813" w14:textId="6BA02D9B" w:rsidR="002D677C" w:rsidRPr="002D677C" w:rsidRDefault="002D677C" w:rsidP="003808E3">
            <w:pPr>
              <w:ind w:firstLine="0"/>
            </w:pPr>
            <w:r w:rsidRPr="002D677C">
              <w:t>1</w:t>
            </w:r>
          </w:p>
        </w:tc>
        <w:tc>
          <w:tcPr>
            <w:tcW w:w="4678" w:type="dxa"/>
          </w:tcPr>
          <w:p w14:paraId="1D297172" w14:textId="6300DF1E" w:rsidR="002D677C" w:rsidRPr="002D677C" w:rsidRDefault="002D677C" w:rsidP="003808E3">
            <w:pPr>
              <w:ind w:firstLine="0"/>
            </w:pPr>
            <w:r>
              <w:t>Program dapat menerima input graf</w:t>
            </w:r>
          </w:p>
        </w:tc>
        <w:tc>
          <w:tcPr>
            <w:tcW w:w="3117" w:type="dxa"/>
          </w:tcPr>
          <w:p w14:paraId="59F1F582" w14:textId="35C923A3" w:rsidR="002D677C" w:rsidRPr="002D677C" w:rsidRDefault="002D677C" w:rsidP="002D677C">
            <w:pPr>
              <w:ind w:firstLine="0"/>
              <w:jc w:val="center"/>
            </w:pPr>
            <w:r>
              <w:t>V</w:t>
            </w:r>
          </w:p>
        </w:tc>
      </w:tr>
      <w:tr w:rsidR="002D677C" w14:paraId="58DCB3AD" w14:textId="77777777" w:rsidTr="002D677C">
        <w:tc>
          <w:tcPr>
            <w:tcW w:w="1555" w:type="dxa"/>
          </w:tcPr>
          <w:p w14:paraId="50CD5EC0" w14:textId="7B0285B9" w:rsidR="002D677C" w:rsidRPr="002D677C" w:rsidRDefault="002D677C" w:rsidP="003808E3">
            <w:pPr>
              <w:ind w:firstLine="0"/>
            </w:pPr>
            <w:r w:rsidRPr="002D677C">
              <w:t>2</w:t>
            </w:r>
          </w:p>
        </w:tc>
        <w:tc>
          <w:tcPr>
            <w:tcW w:w="4678" w:type="dxa"/>
          </w:tcPr>
          <w:p w14:paraId="71B8BE9E" w14:textId="62A28B0D" w:rsidR="002D677C" w:rsidRPr="002D677C" w:rsidRDefault="002D677C" w:rsidP="003808E3">
            <w:pPr>
              <w:ind w:firstLine="0"/>
            </w:pPr>
            <w:r>
              <w:t>Program dapat menghitung lintasan terpendek</w:t>
            </w:r>
          </w:p>
        </w:tc>
        <w:tc>
          <w:tcPr>
            <w:tcW w:w="3117" w:type="dxa"/>
          </w:tcPr>
          <w:p w14:paraId="5775AF8E" w14:textId="0068E4BB" w:rsidR="002D677C" w:rsidRPr="002D677C" w:rsidRDefault="002D677C" w:rsidP="002D677C">
            <w:pPr>
              <w:ind w:firstLine="0"/>
              <w:jc w:val="center"/>
            </w:pPr>
            <w:r>
              <w:t>V</w:t>
            </w:r>
          </w:p>
        </w:tc>
      </w:tr>
      <w:tr w:rsidR="002D677C" w14:paraId="32F30D26" w14:textId="77777777" w:rsidTr="002D677C">
        <w:tc>
          <w:tcPr>
            <w:tcW w:w="1555" w:type="dxa"/>
          </w:tcPr>
          <w:p w14:paraId="25E5CC91" w14:textId="2AD0F222" w:rsidR="002D677C" w:rsidRPr="002D677C" w:rsidRDefault="002D677C" w:rsidP="003808E3">
            <w:pPr>
              <w:ind w:firstLine="0"/>
            </w:pPr>
            <w:r>
              <w:t>3</w:t>
            </w:r>
          </w:p>
        </w:tc>
        <w:tc>
          <w:tcPr>
            <w:tcW w:w="4678" w:type="dxa"/>
          </w:tcPr>
          <w:p w14:paraId="7BE58C8C" w14:textId="2E39F067" w:rsidR="002D677C" w:rsidRPr="002D677C" w:rsidRDefault="002D677C" w:rsidP="003808E3">
            <w:pPr>
              <w:ind w:firstLine="0"/>
            </w:pPr>
            <w:r>
              <w:t>Program dapat menampilkan lintasan terpendek serta jaraknya</w:t>
            </w:r>
          </w:p>
        </w:tc>
        <w:tc>
          <w:tcPr>
            <w:tcW w:w="3117" w:type="dxa"/>
          </w:tcPr>
          <w:p w14:paraId="304DC7B4" w14:textId="531B9C78" w:rsidR="002D677C" w:rsidRPr="002D677C" w:rsidRDefault="002D677C" w:rsidP="002D677C">
            <w:pPr>
              <w:ind w:firstLine="0"/>
              <w:jc w:val="center"/>
            </w:pPr>
            <w:r>
              <w:t>V</w:t>
            </w:r>
          </w:p>
        </w:tc>
      </w:tr>
      <w:tr w:rsidR="002D677C" w14:paraId="0F99E9BD" w14:textId="77777777" w:rsidTr="002D677C">
        <w:tc>
          <w:tcPr>
            <w:tcW w:w="1555" w:type="dxa"/>
          </w:tcPr>
          <w:p w14:paraId="314C2C98" w14:textId="2CE5D9CB" w:rsidR="002D677C" w:rsidRPr="002D677C" w:rsidRDefault="002D677C" w:rsidP="003808E3">
            <w:pPr>
              <w:ind w:firstLine="0"/>
            </w:pPr>
            <w:r>
              <w:t>4</w:t>
            </w:r>
          </w:p>
        </w:tc>
        <w:tc>
          <w:tcPr>
            <w:tcW w:w="4678" w:type="dxa"/>
          </w:tcPr>
          <w:p w14:paraId="52578920" w14:textId="4A416E8D" w:rsidR="002D677C" w:rsidRPr="002D677C" w:rsidRDefault="002D677C" w:rsidP="003808E3">
            <w:pPr>
              <w:ind w:firstLine="0"/>
            </w:pPr>
            <w:r>
              <w:t>Bonus</w:t>
            </w:r>
          </w:p>
        </w:tc>
        <w:tc>
          <w:tcPr>
            <w:tcW w:w="3117" w:type="dxa"/>
          </w:tcPr>
          <w:p w14:paraId="03347C87" w14:textId="77777777" w:rsidR="002D677C" w:rsidRPr="002D677C" w:rsidRDefault="002D677C" w:rsidP="003808E3">
            <w:pPr>
              <w:ind w:firstLine="0"/>
            </w:pPr>
          </w:p>
        </w:tc>
      </w:tr>
    </w:tbl>
    <w:p w14:paraId="5F55C97C" w14:textId="77777777" w:rsidR="00A3679B" w:rsidRPr="00A3679B" w:rsidRDefault="00A3679B" w:rsidP="003808E3">
      <w:pPr>
        <w:ind w:firstLine="0"/>
        <w:rPr>
          <w:b/>
          <w:bCs/>
          <w:sz w:val="32"/>
          <w:szCs w:val="32"/>
        </w:rPr>
      </w:pPr>
    </w:p>
    <w:sectPr w:rsidR="00A3679B" w:rsidRPr="00A3679B"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F7607" w14:textId="77777777" w:rsidR="003C215A" w:rsidRDefault="003C215A">
      <w:pPr>
        <w:spacing w:line="240" w:lineRule="auto"/>
      </w:pPr>
      <w:r>
        <w:separator/>
      </w:r>
    </w:p>
  </w:endnote>
  <w:endnote w:type="continuationSeparator" w:id="0">
    <w:p w14:paraId="56F3B114" w14:textId="77777777" w:rsidR="003C215A" w:rsidRDefault="003C21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2AC8D" w14:textId="63FE3783" w:rsidR="009739C6" w:rsidRDefault="009739C6">
    <w:r>
      <w:t>Tugas Kecil 3 Mata Kuliah IF2211-Strategi Algoritma</w:t>
    </w:r>
    <w:r>
      <w:tab/>
    </w:r>
    <w:r>
      <w:tab/>
    </w:r>
    <w:r>
      <w:tab/>
    </w:r>
    <w:r>
      <w:tab/>
      <w:t xml:space="preserve">      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80E952" w14:textId="77777777" w:rsidR="003C215A" w:rsidRDefault="003C215A">
      <w:pPr>
        <w:spacing w:line="240" w:lineRule="auto"/>
      </w:pPr>
      <w:r>
        <w:separator/>
      </w:r>
    </w:p>
  </w:footnote>
  <w:footnote w:type="continuationSeparator" w:id="0">
    <w:p w14:paraId="0D38FFB9" w14:textId="77777777" w:rsidR="003C215A" w:rsidRDefault="003C215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A5A91"/>
    <w:multiLevelType w:val="multilevel"/>
    <w:tmpl w:val="625252E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12314C1"/>
    <w:multiLevelType w:val="multilevel"/>
    <w:tmpl w:val="DFE27A76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6112C61"/>
    <w:multiLevelType w:val="multilevel"/>
    <w:tmpl w:val="6AFA913C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26C51542"/>
    <w:multiLevelType w:val="multilevel"/>
    <w:tmpl w:val="5494032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" w15:restartNumberingAfterBreak="0">
    <w:nsid w:val="44E127BC"/>
    <w:multiLevelType w:val="multilevel"/>
    <w:tmpl w:val="4182ACB8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4A5E3384"/>
    <w:multiLevelType w:val="multilevel"/>
    <w:tmpl w:val="093A53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D905FC4"/>
    <w:multiLevelType w:val="multilevel"/>
    <w:tmpl w:val="4BD2098E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7" w15:restartNumberingAfterBreak="0">
    <w:nsid w:val="50923F10"/>
    <w:multiLevelType w:val="multilevel"/>
    <w:tmpl w:val="17C09DCA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8" w15:restartNumberingAfterBreak="0">
    <w:nsid w:val="602B2040"/>
    <w:multiLevelType w:val="multilevel"/>
    <w:tmpl w:val="EAB247A0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6D9E06C1"/>
    <w:multiLevelType w:val="multilevel"/>
    <w:tmpl w:val="728CEB54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0" w15:restartNumberingAfterBreak="0">
    <w:nsid w:val="77D32FC2"/>
    <w:multiLevelType w:val="multilevel"/>
    <w:tmpl w:val="CC160D9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8"/>
  </w:num>
  <w:num w:numId="7">
    <w:abstractNumId w:val="1"/>
  </w:num>
  <w:num w:numId="8">
    <w:abstractNumId w:val="7"/>
  </w:num>
  <w:num w:numId="9">
    <w:abstractNumId w:val="10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jc3NzYxMgJiYyUdpeDU4uLM/DyQApNaAK/WY88sAAAA"/>
  </w:docVars>
  <w:rsids>
    <w:rsidRoot w:val="00627AC9"/>
    <w:rsid w:val="00252D25"/>
    <w:rsid w:val="002D677C"/>
    <w:rsid w:val="003808E3"/>
    <w:rsid w:val="003C215A"/>
    <w:rsid w:val="00452808"/>
    <w:rsid w:val="00626C8E"/>
    <w:rsid w:val="00627AC9"/>
    <w:rsid w:val="00687C8F"/>
    <w:rsid w:val="0072180E"/>
    <w:rsid w:val="007A16D7"/>
    <w:rsid w:val="0095500A"/>
    <w:rsid w:val="009739C6"/>
    <w:rsid w:val="009925D2"/>
    <w:rsid w:val="00A3679B"/>
    <w:rsid w:val="00B17070"/>
    <w:rsid w:val="00B61849"/>
    <w:rsid w:val="00CD50F3"/>
    <w:rsid w:val="00DB77EB"/>
    <w:rsid w:val="00DF212B"/>
    <w:rsid w:val="00ED6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51618"/>
  <w15:docId w15:val="{14BBCC81-1AB5-47C7-862F-4FEE9273C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" w:eastAsia="en-ID" w:bidi="ar-SA"/>
      </w:rPr>
    </w:rPrDefault>
    <w:pPrDefault>
      <w:pPr>
        <w:spacing w:line="276" w:lineRule="auto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60" w:after="120" w:line="240" w:lineRule="auto"/>
      <w:ind w:left="720" w:hanging="360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ind w:left="720" w:hanging="36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ind w:left="720"/>
      <w:outlineLvl w:val="2"/>
    </w:pPr>
    <w:rPr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6C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C8E"/>
  </w:style>
  <w:style w:type="paragraph" w:styleId="Footer">
    <w:name w:val="footer"/>
    <w:basedOn w:val="Normal"/>
    <w:link w:val="FooterChar"/>
    <w:uiPriority w:val="99"/>
    <w:unhideWhenUsed/>
    <w:rsid w:val="00626C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C8E"/>
  </w:style>
  <w:style w:type="table" w:styleId="TableGrid">
    <w:name w:val="Table Grid"/>
    <w:basedOn w:val="TableNormal"/>
    <w:uiPriority w:val="39"/>
    <w:rsid w:val="002D677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D677C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9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9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3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1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9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7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9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8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5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1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9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0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2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7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9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7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0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1</Pages>
  <Words>1393</Words>
  <Characters>794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khri Nail</cp:lastModifiedBy>
  <cp:revision>16</cp:revision>
  <dcterms:created xsi:type="dcterms:W3CDTF">2021-04-05T23:09:00Z</dcterms:created>
  <dcterms:modified xsi:type="dcterms:W3CDTF">2021-04-07T00:43:00Z</dcterms:modified>
</cp:coreProperties>
</file>